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3f69ba1b53e6a4b193e89d140707762e2a95a96.png"/>
            <a:graphic>
              <a:graphicData uri="http://schemas.openxmlformats.org/drawingml/2006/picture">
                <pic:pic>
                  <pic:nvPicPr>
                    <pic:cNvPr id="1" name="image-f3f69ba1b53e6a4b193e89d140707762e2a95a96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ind all the possible settings in ParameterMap. I want an exhaustive list of all possible values for each of the parameter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ind all the possible settings in ParameterMap. I want an exhaustive list of all possible values for each of the parameter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n </w:t>
      </w:r>
      <w:r>
        <w:rPr>
          <w:rFonts w:eastAsia="inter" w:cs="inter" w:ascii="inter" w:hAnsi="inter"/>
          <w:b/>
          <w:color w:val="000000"/>
        </w:rPr>
        <w:t xml:space="preserve">exhaustive list of possible parameters</w:t>
      </w:r>
      <w:r>
        <w:rPr>
          <w:rFonts w:eastAsia="inter" w:cs="inter" w:ascii="inter" w:hAnsi="inter"/>
          <w:color w:val="000000"/>
        </w:rPr>
        <w:t xml:space="preserve"> for a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rameterMap</w:t>
      </w:r>
      <w:r>
        <w:rPr>
          <w:rFonts w:eastAsia="inter" w:cs="inter" w:ascii="inter" w:hAnsi="inter"/>
          <w:color w:val="000000"/>
        </w:rPr>
        <w:t xml:space="preserve"> in SimpleElastix, along with their possible values. These parameters define the registration process and can be customized for specific use cas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eneral Paramet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egistr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MultiResolutionRegistration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SingleResolutionRegistration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fines the registration method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Transfor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TranslationTransform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EulerTransform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AffineTransform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BSplineTransform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es the type of transformation applied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umberOfResolutio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ger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4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umber of resolution levels in the multi-resolution pyramid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utomaticParameterEstim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true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false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omatically estimates optimizer parameter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FixedImagePyrami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FixedSmoothingImagePyramid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FixedRecursiveImagePyramid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es how the fixed image is downsampled for multi-resolution registration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ovingImagePyrami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MovingSmoothingImagePyramid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MovingRecursiveImagePyramid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es how the moving image is downsampled for multi-resolution registration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WriteResultIm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true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false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hether to write the resulting registered image to disk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tric Paramet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etri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AdvancedMattesMutualInformation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AdvancedMeanSquares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AdvancedNormalizedCorrelation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imilarity metric used to evaluate alignment between image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/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NormalizedMutualInformation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AdvancedKappaStatistic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/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umberOfHistogramBi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ger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32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umber of histogram bins for mutual information metric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umberOfSpatialSampl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ger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4096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umber of spatial samples used for metric computation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ewSamplesEveryIter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true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false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hether to use new samples at every iteration to avoid overfitting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timizer Paramet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Optimiz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AdaptiveStochasticGradientDescent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RegularStepGradientDescent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ConjugateGradient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ptimizer used to minimize the similarity metric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aximumNumberOfIteratio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ger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50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ximum iterations per resolution level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aximumStepLengt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oat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1.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itial step size for gradient descent optimizers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P_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oat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0.1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ntrols step size adaptation in stochastic gradient descent optimizers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ansform-Specific Paramete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 B-spline Transform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FinalGridSpacingInPhysicalUnit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loat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10.0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acing of the final B-spline grid in physical units (mm)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GridSpacingSchedu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of Floats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[4.0, 2.0, 1.0]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ulti-resolution grid spacing schedule for B-spline transform.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or Affine Transform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utomaticScalesEstim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true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false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tomatically scales affine transform parameters based on image size and spacing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ampling Paramet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ampleGridSpacingInVoxel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ger (e.g.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5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acing between sampling points in voxels for metric computation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terpolator Parameter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aramet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ossible Valu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terpolato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LinearInterpolator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NearestNeighborInterpolator"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,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"BSplineInterpolator"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rpolation method used during resampling of images.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ample: Full Parameter Map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’s an example of a full parameter map for a multi-resolution B-spline registration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ram_map = sitk.GetDefaultParameterMa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splin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gistr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ultiResolutionRegistr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ns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SplineTrans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OfResolut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tric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vancedMattesMutualInform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umberOfHistogramBi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32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Optimiz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aptiveStochasticGradientDescen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ximumNumberOfIteration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200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param_map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nalGridSpacingInPhysicalUni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8.0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explore all possible parameters programmatically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_map = sitk.GetDefaultParameterMap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ffin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key, valu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fault_map.items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ke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valu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will give you an exhaustive list of all keys and their default values for a specific transform type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ffine</w:t>
      </w:r>
      <w:r>
        <w:rPr>
          <w:rFonts w:eastAsia="inter" w:cs="inter" w:ascii="inter" w:hAnsi="inter"/>
          <w:color w:val="000000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spline</w:t>
      </w:r>
      <w:r>
        <w:rPr>
          <w:rFonts w:eastAsia="inter" w:cs="inter" w:ascii="inter" w:hAnsi="inter"/>
          <w:color w:val="000000"/>
        </w:rPr>
        <w:t xml:space="preserve">, etc.).</w:t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/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3f69ba1b53e6a4b193e89d140707762e2a95a96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3-31T16:01:26.353Z</dcterms:created>
  <dcterms:modified xsi:type="dcterms:W3CDTF">2025-03-31T16:01:26.353Z</dcterms:modified>
</cp:coreProperties>
</file>